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Barn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n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52 Cavell Ave Highland Park 60035-18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barnard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780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